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ban-502---course-project-phase-1"/>
    <w:p>
      <w:pPr>
        <w:pStyle w:val="Heading1"/>
      </w:pPr>
      <w:r>
        <w:t xml:space="preserve">BAN 502 - Course Project Phase 1</w:t>
      </w:r>
    </w:p>
    <w:bookmarkStart w:id="39" w:name="khayrayyah-haamid-day"/>
    <w:p>
      <w:pPr>
        <w:pStyle w:val="Heading2"/>
      </w:pPr>
      <w:r>
        <w:t xml:space="preserve">Khayrayyah Haamid-Day</w:t>
      </w:r>
    </w:p>
    <w:p>
      <w:pPr>
        <w:pStyle w:val="SourceCode"/>
      </w:pPr>
      <w:r>
        <w:rPr>
          <w:rStyle w:val="NormalTok"/>
        </w:rPr>
        <w:t xml:space="preserve">ames_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bove_Median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ummary(ames_student)</w:t>
      </w:r>
    </w:p>
    <w:p>
      <w:pPr>
        <w:pStyle w:val="FirstParagraph"/>
      </w:pPr>
      <w:r>
        <w:t xml:space="preserve">I picked variables that I believe, after researching this, have the most influence on the pricing of a home. If I am buying a home, I would have a list of must haves, such as only wanting to live in a particular neighborhood with a large yard. I would also be open to paying extra for a finished basement and 2 full baths even if it was not on my list, especially if it is high quality. There were a few other variables that I added, such as month sold, after testing them out on esquisse while there a couple of variables I initially picked decided not to include in the PowerPoint as I do not believe there is much of a relationship.</w:t>
      </w:r>
    </w:p>
    <w:p>
      <w:pPr>
        <w:pStyle w:val="SourceCode"/>
      </w:pPr>
      <w:r>
        <w:rPr>
          <w:rStyle w:val="CommentTok"/>
        </w:rPr>
        <w:t xml:space="preserve">#esquisser(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1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ldg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se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eplace_Qu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t Area - Is skewed to the left, though there isn’t much data for larger lot sizes, appears that the more sqfeet increases median price</w:t>
      </w:r>
      <w:r>
        <w:t xml:space="preserve"> </w:t>
      </w:r>
      <w:r>
        <w:t xml:space="preserve">Neighborhood - Neighborhoods appear to impact if a house will be Above Median</w:t>
      </w:r>
      <w:r>
        <w:t xml:space="preserve"> </w:t>
      </w:r>
      <w:r>
        <w:t xml:space="preserve">Bldg Type - Does not appear to be much of a relationship</w:t>
      </w:r>
      <w:r>
        <w:t xml:space="preserve"> </w:t>
      </w:r>
      <w:r>
        <w:t xml:space="preserve">House Style - Stronger relationship with two-story homes being above median</w:t>
      </w:r>
      <w:r>
        <w:t xml:space="preserve"> </w:t>
      </w:r>
      <w:r>
        <w:t xml:space="preserve">Garage Type - Attached and built-in garages could be above median in comparison to no garage and detached</w:t>
      </w:r>
      <w:r>
        <w:t xml:space="preserve"> </w:t>
      </w:r>
      <w:r>
        <w:t xml:space="preserve">Fireplace Quality - Looks normally distributed; having no fireplace decrease the house price while a good and typical quality increases price above medi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Remod_Ad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Fin_Type_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ll_Ba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 quality - overall quality of material used in home affects price of house being above/below median</w:t>
      </w:r>
      <w:r>
        <w:t xml:space="preserve"> </w:t>
      </w:r>
      <w:r>
        <w:t xml:space="preserve">Overall condition - overall condition of the home may not have enough data; an average home is above median but it is odd that a above average house does not increase above median</w:t>
      </w:r>
      <w:r>
        <w:t xml:space="preserve"> </w:t>
      </w:r>
      <w:r>
        <w:t xml:space="preserve">Year built - Skewed to the right; houses built after 1980/1990 have a above median price</w:t>
      </w:r>
      <w:r>
        <w:t xml:space="preserve"> </w:t>
      </w:r>
      <w:r>
        <w:t xml:space="preserve">Year Remodeled - Skewed to the right; similar to year built, after 1980/1990 homes have a above median price</w:t>
      </w:r>
      <w:r>
        <w:t xml:space="preserve"> </w:t>
      </w:r>
      <w:r>
        <w:t xml:space="preserve">Basement Finished - the rating of a finished basement at good living quarters have above median prices</w:t>
      </w:r>
      <w:r>
        <w:t xml:space="preserve"> </w:t>
      </w:r>
      <w:r>
        <w:t xml:space="preserve">Full bath - there may not be many homes that have 2+ full baths; having 2 full baths drastically increases the pric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ound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smt_SF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_Sol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erior quality - skewed to right; good and excellent exterior quality of material increases the price above median</w:t>
      </w:r>
      <w:r>
        <w:t xml:space="preserve"> </w:t>
      </w:r>
      <w:r>
        <w:t xml:space="preserve">Exterior cond - condition of exterior may not have a lot data, does not appear to have a strong relationship</w:t>
      </w:r>
      <w:r>
        <w:t xml:space="preserve"> </w:t>
      </w:r>
      <w:r>
        <w:t xml:space="preserve">Foundation - skewed to left; only having a poured concrete increased above median which cinder block, brick and tile, and slab decrease</w:t>
      </w:r>
      <w:r>
        <w:t xml:space="preserve"> </w:t>
      </w:r>
      <w:r>
        <w:t xml:space="preserve">Basement Qual - basement quality of good and excellent increase price above median</w:t>
      </w:r>
      <w:r>
        <w:t xml:space="preserve"> </w:t>
      </w:r>
      <w:r>
        <w:t xml:space="preserve">Total basement sf - more square feet in the basement appears to impact above median</w:t>
      </w:r>
      <w:r>
        <w:t xml:space="preserve"> </w:t>
      </w:r>
      <w:r>
        <w:t xml:space="preserve">Month sold - normally distributed; there is a relationship between month sold and above median</w:t>
      </w:r>
      <w:r>
        <w:t xml:space="preserve"> </w:t>
      </w:r>
      <w:r>
        <w:t xml:space="preserve">Kitchen quality - kitchen quality being good and excellent increase price above median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3T01:44:22Z</dcterms:created>
  <dcterms:modified xsi:type="dcterms:W3CDTF">2022-02-23T01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